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0F90" w:rsidRPr="004B43CE" w:rsidRDefault="004B43CE">
      <w:pPr>
        <w:rPr>
          <w:b/>
        </w:rPr>
      </w:pPr>
      <w:r w:rsidRPr="004B43CE">
        <w:rPr>
          <w:b/>
        </w:rPr>
        <w:t>Two Day SCID-5 Training Schedule</w:t>
      </w:r>
    </w:p>
    <w:p w:rsidR="004B43CE" w:rsidRPr="004B43CE" w:rsidRDefault="004B43CE">
      <w:pPr>
        <w:rPr>
          <w:b/>
        </w:rPr>
      </w:pPr>
      <w:r w:rsidRPr="004B43CE">
        <w:rPr>
          <w:b/>
        </w:rPr>
        <w:t>Day 1</w:t>
      </w:r>
    </w:p>
    <w:p w:rsidR="004B43CE" w:rsidRDefault="004C1530">
      <w:r w:rsidRPr="004C1530">
        <w:rPr>
          <w:b/>
        </w:rPr>
        <w:t>9:00-AM 10</w:t>
      </w:r>
      <w:r w:rsidR="004B43CE" w:rsidRPr="004C1530">
        <w:rPr>
          <w:b/>
        </w:rPr>
        <w:t>:30</w:t>
      </w:r>
      <w:r w:rsidRPr="004C1530">
        <w:rPr>
          <w:b/>
        </w:rPr>
        <w:t xml:space="preserve"> AM</w:t>
      </w:r>
      <w:r>
        <w:t xml:space="preserve"> </w:t>
      </w:r>
      <w:r w:rsidR="004B43CE">
        <w:t xml:space="preserve">   </w:t>
      </w:r>
      <w:r>
        <w:t xml:space="preserve">    </w:t>
      </w:r>
      <w:r w:rsidR="004B43CE">
        <w:t>Didactic lecture – part I</w:t>
      </w:r>
      <w:bookmarkStart w:id="0" w:name="_GoBack"/>
      <w:bookmarkEnd w:id="0"/>
    </w:p>
    <w:p w:rsidR="004B43CE" w:rsidRDefault="004C1530">
      <w:r w:rsidRPr="004C1530">
        <w:rPr>
          <w:b/>
        </w:rPr>
        <w:t>10:30 AM-10</w:t>
      </w:r>
      <w:r w:rsidR="004B43CE" w:rsidRPr="004C1530">
        <w:rPr>
          <w:b/>
        </w:rPr>
        <w:t>:45</w:t>
      </w:r>
      <w:r w:rsidRPr="004C1530">
        <w:rPr>
          <w:b/>
        </w:rPr>
        <w:t>AM</w:t>
      </w:r>
      <w:r>
        <w:t xml:space="preserve"> </w:t>
      </w:r>
      <w:r w:rsidR="004B43CE">
        <w:t xml:space="preserve"> </w:t>
      </w:r>
      <w:r>
        <w:t xml:space="preserve">    B</w:t>
      </w:r>
      <w:r w:rsidR="004B43CE">
        <w:t>reak</w:t>
      </w:r>
    </w:p>
    <w:p w:rsidR="004B43CE" w:rsidRDefault="004C1530">
      <w:r w:rsidRPr="004C1530">
        <w:rPr>
          <w:b/>
        </w:rPr>
        <w:t>10:45 AM -12</w:t>
      </w:r>
      <w:r w:rsidR="004B43CE" w:rsidRPr="004C1530">
        <w:rPr>
          <w:b/>
        </w:rPr>
        <w:t>:00</w:t>
      </w:r>
      <w:r w:rsidRPr="004C1530">
        <w:rPr>
          <w:b/>
        </w:rPr>
        <w:t xml:space="preserve"> PM</w:t>
      </w:r>
      <w:r>
        <w:t xml:space="preserve">   </w:t>
      </w:r>
      <w:r w:rsidR="004B43CE">
        <w:t xml:space="preserve"> Didactic lecture – part II</w:t>
      </w:r>
    </w:p>
    <w:p w:rsidR="004B43CE" w:rsidRDefault="005E479B">
      <w:r w:rsidRPr="004C1530">
        <w:rPr>
          <w:b/>
        </w:rPr>
        <w:t>1</w:t>
      </w:r>
      <w:r w:rsidR="004C1530" w:rsidRPr="004C1530">
        <w:rPr>
          <w:b/>
        </w:rPr>
        <w:t>2:00-PM 1</w:t>
      </w:r>
      <w:r w:rsidR="004B43CE" w:rsidRPr="004C1530">
        <w:rPr>
          <w:b/>
        </w:rPr>
        <w:t>:00 PM</w:t>
      </w:r>
      <w:r w:rsidR="004B43CE">
        <w:t xml:space="preserve"> </w:t>
      </w:r>
      <w:r w:rsidR="004C1530">
        <w:t xml:space="preserve">      </w:t>
      </w:r>
      <w:r w:rsidR="004B43CE">
        <w:t>Lunch</w:t>
      </w:r>
    </w:p>
    <w:p w:rsidR="004B43CE" w:rsidRDefault="004C1530">
      <w:r w:rsidRPr="004C1530">
        <w:rPr>
          <w:b/>
        </w:rPr>
        <w:t>1:00 PM-3:00 PM</w:t>
      </w:r>
      <w:r w:rsidR="004B43CE">
        <w:t xml:space="preserve">   </w:t>
      </w:r>
      <w:r>
        <w:t xml:space="preserve">     </w:t>
      </w:r>
      <w:r w:rsidR="004B43CE">
        <w:t>SCID interview#1  by Dr. First plus debriefing</w:t>
      </w:r>
    </w:p>
    <w:p w:rsidR="004B43CE" w:rsidRDefault="004C1530">
      <w:r w:rsidRPr="004C1530">
        <w:rPr>
          <w:b/>
        </w:rPr>
        <w:t>3:00 PM -3:15 PM</w:t>
      </w:r>
      <w:r>
        <w:t xml:space="preserve">       B</w:t>
      </w:r>
      <w:r w:rsidR="004B43CE">
        <w:t>reak</w:t>
      </w:r>
    </w:p>
    <w:p w:rsidR="004B43CE" w:rsidRDefault="004C1530">
      <w:r w:rsidRPr="004C1530">
        <w:rPr>
          <w:b/>
        </w:rPr>
        <w:t>3:15 PM-5:15 PM</w:t>
      </w:r>
      <w:r>
        <w:t xml:space="preserve"> </w:t>
      </w:r>
      <w:r w:rsidR="004B43CE">
        <w:t xml:space="preserve"> </w:t>
      </w:r>
      <w:r>
        <w:t xml:space="preserve">      </w:t>
      </w:r>
      <w:r w:rsidR="004B43CE">
        <w:t xml:space="preserve">SCID interview#2  </w:t>
      </w:r>
      <w:r>
        <w:t xml:space="preserve"> </w:t>
      </w:r>
      <w:r w:rsidR="004B43CE">
        <w:t>by trainee(s) plus debriefing</w:t>
      </w:r>
    </w:p>
    <w:p w:rsidR="004C1530" w:rsidRDefault="004C1530">
      <w:r w:rsidRPr="004C1530">
        <w:rPr>
          <w:b/>
        </w:rPr>
        <w:t>5:15 PM -5:30 PM</w:t>
      </w:r>
      <w:r>
        <w:t xml:space="preserve">      Additional discussion</w:t>
      </w:r>
    </w:p>
    <w:p w:rsidR="004B43CE" w:rsidRPr="004B43CE" w:rsidRDefault="004B43CE">
      <w:pPr>
        <w:rPr>
          <w:b/>
        </w:rPr>
      </w:pPr>
      <w:r w:rsidRPr="004B43CE">
        <w:rPr>
          <w:b/>
        </w:rPr>
        <w:t>Day 2</w:t>
      </w:r>
    </w:p>
    <w:p w:rsidR="004B43CE" w:rsidRDefault="004C1530">
      <w:r w:rsidRPr="004C1530">
        <w:rPr>
          <w:b/>
        </w:rPr>
        <w:t>9:00 AM-11:15 AM</w:t>
      </w:r>
      <w:r>
        <w:t xml:space="preserve"> </w:t>
      </w:r>
      <w:r w:rsidR="004B43CE">
        <w:t xml:space="preserve"> </w:t>
      </w:r>
      <w:r>
        <w:t xml:space="preserve">    </w:t>
      </w:r>
      <w:r w:rsidR="004B43CE">
        <w:t xml:space="preserve">SCID interview #3 by </w:t>
      </w:r>
      <w:r w:rsidR="004B43CE" w:rsidRPr="004B43CE">
        <w:t>trainee(s) plus debriefing</w:t>
      </w:r>
    </w:p>
    <w:p w:rsidR="004B43CE" w:rsidRDefault="004C1530">
      <w:r w:rsidRPr="004C1530">
        <w:rPr>
          <w:b/>
        </w:rPr>
        <w:t>11:15 AM-11:30</w:t>
      </w:r>
      <w:r w:rsidR="004B43CE" w:rsidRPr="004C1530">
        <w:rPr>
          <w:b/>
        </w:rPr>
        <w:t xml:space="preserve"> </w:t>
      </w:r>
      <w:r w:rsidRPr="004C1530">
        <w:rPr>
          <w:b/>
        </w:rPr>
        <w:t>AM</w:t>
      </w:r>
      <w:r>
        <w:t xml:space="preserve">    </w:t>
      </w:r>
      <w:r w:rsidR="004B43CE">
        <w:t>break</w:t>
      </w:r>
    </w:p>
    <w:p w:rsidR="004B43CE" w:rsidRDefault="004C1530">
      <w:r w:rsidRPr="004C1530">
        <w:rPr>
          <w:b/>
        </w:rPr>
        <w:t>11:30-AM 1:45</w:t>
      </w:r>
      <w:r w:rsidR="004B43CE" w:rsidRPr="004C1530">
        <w:rPr>
          <w:b/>
        </w:rPr>
        <w:t xml:space="preserve"> PM</w:t>
      </w:r>
      <w:r w:rsidR="004B43CE">
        <w:t xml:space="preserve"> </w:t>
      </w:r>
      <w:r>
        <w:t xml:space="preserve">      </w:t>
      </w:r>
      <w:r w:rsidR="004B43CE">
        <w:t xml:space="preserve">SCID interview #4 </w:t>
      </w:r>
      <w:r w:rsidR="004B43CE" w:rsidRPr="004B43CE">
        <w:t>by trainee(s) plus debriefing</w:t>
      </w:r>
    </w:p>
    <w:p w:rsidR="004B43CE" w:rsidRDefault="004C1530">
      <w:r w:rsidRPr="004C1530">
        <w:rPr>
          <w:b/>
        </w:rPr>
        <w:t xml:space="preserve">1:45-PM </w:t>
      </w:r>
      <w:r>
        <w:rPr>
          <w:b/>
        </w:rPr>
        <w:t>2:45</w:t>
      </w:r>
      <w:r w:rsidR="004B43CE" w:rsidRPr="004C1530">
        <w:rPr>
          <w:b/>
        </w:rPr>
        <w:t xml:space="preserve"> PM</w:t>
      </w:r>
      <w:r w:rsidR="004B43CE">
        <w:t xml:space="preserve"> </w:t>
      </w:r>
      <w:r>
        <w:t xml:space="preserve">        </w:t>
      </w:r>
      <w:r w:rsidR="004B43CE">
        <w:t>Lunch</w:t>
      </w:r>
    </w:p>
    <w:p w:rsidR="004B43CE" w:rsidRDefault="004C1530">
      <w:r w:rsidRPr="004C1530">
        <w:rPr>
          <w:b/>
        </w:rPr>
        <w:t>2:45 PM-5:00 PM</w:t>
      </w:r>
      <w:r>
        <w:t xml:space="preserve">         </w:t>
      </w:r>
      <w:r w:rsidR="004B43CE">
        <w:t>SCID interview #5</w:t>
      </w:r>
      <w:r w:rsidR="004B43CE" w:rsidRPr="004B43CE">
        <w:t xml:space="preserve"> by trainee(s) plus debriefing</w:t>
      </w:r>
    </w:p>
    <w:p w:rsidR="004C1530" w:rsidRDefault="004C1530">
      <w:r w:rsidRPr="004C1530">
        <w:rPr>
          <w:b/>
        </w:rPr>
        <w:t>5:00 PM-5:15 PM</w:t>
      </w:r>
      <w:r>
        <w:t xml:space="preserve">   Additional discussion</w:t>
      </w:r>
    </w:p>
    <w:p w:rsidR="004B43CE" w:rsidRDefault="004B43CE"/>
    <w:sectPr w:rsidR="004B4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jKzNDEyMzczM7VQ0lEKTi0uzszPAykwrAUAYA4gHCwAAAA="/>
  </w:docVars>
  <w:rsids>
    <w:rsidRoot w:val="004B43CE"/>
    <w:rsid w:val="00341BC5"/>
    <w:rsid w:val="004B43CE"/>
    <w:rsid w:val="004C1530"/>
    <w:rsid w:val="005E479B"/>
    <w:rsid w:val="008B2FE1"/>
    <w:rsid w:val="00FF0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624</Characters>
  <Application>Microsoft Office Word</Application>
  <DocSecurity>4</DocSecurity>
  <Lines>2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irst</dc:creator>
  <cp:lastModifiedBy>Wibbelink, Carlijn</cp:lastModifiedBy>
  <cp:revision>2</cp:revision>
  <dcterms:created xsi:type="dcterms:W3CDTF">2017-09-18T19:03:00Z</dcterms:created>
  <dcterms:modified xsi:type="dcterms:W3CDTF">2017-09-18T19:03:00Z</dcterms:modified>
</cp:coreProperties>
</file>